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22E0C" w14:textId="59FBDC12" w:rsidR="00756ED8" w:rsidRDefault="00D95735">
      <w:pPr>
        <w:pStyle w:val="Heading1"/>
        <w:jc w:val="center"/>
        <w:rPr>
          <w:rFonts w:ascii="Times New Roman" w:eastAsia="Times New Roman" w:hAnsi="Times New Roman" w:cs="Times New Roman"/>
          <w:b/>
          <w:sz w:val="44"/>
          <w:szCs w:val="44"/>
          <w:u w:val="single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 xml:space="preserve">Task </w:t>
      </w:r>
      <w:r w:rsidR="00F71A2D"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>6</w:t>
      </w:r>
      <w:r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 xml:space="preserve"> – Post-Mortem Report</w:t>
      </w:r>
    </w:p>
    <w:p w14:paraId="5C822E0D" w14:textId="7777777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5C822E0E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0F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Questions and answers</w:t>
      </w: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for the elicitation artefacts used in this delivery:</w:t>
      </w:r>
    </w:p>
    <w:p w14:paraId="5C822E10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advantage of this technique based on your experience in this assignment?</w:t>
      </w:r>
    </w:p>
    <w:p w14:paraId="5C822E14" w14:textId="77777777" w:rsidR="00756ED8" w:rsidRPr="00975E2D" w:rsidRDefault="00756ED8" w:rsidP="007B3FF2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15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disadvantage of this technique based on your experience in this assignment?</w:t>
      </w:r>
    </w:p>
    <w:p w14:paraId="5C822E1A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1B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w efficient was the technique, i.e. how good requirements did it help uncover given the time it took to use?</w:t>
      </w:r>
    </w:p>
    <w:p w14:paraId="5C822E20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1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 which situations would you use this technique in a future project? </w:t>
      </w:r>
    </w:p>
    <w:p w14:paraId="5C822E25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6" w14:textId="2E368784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 which situations would you not use this technique in a future project?</w:t>
      </w:r>
    </w:p>
    <w:p w14:paraId="0E673BF4" w14:textId="77777777" w:rsidR="00F71A2D" w:rsidRDefault="00F71A2D" w:rsidP="00F71A2D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CF998C8" w14:textId="77777777" w:rsidR="00F71A2D" w:rsidRPr="00975E2D" w:rsidRDefault="00F71A2D" w:rsidP="00F71A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C822E29" w14:textId="1153407D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2. Summarize how much time was spent (in total and by each group member) on the steps/activities involved as well as for the delivery as a whole.  Be honest with the time spent, as this information will in no way be used for any grading. For more details related to commit history and logging of this delivery-1, please see Appendix A to Appendix E.</w:t>
      </w:r>
      <w:bookmarkStart w:id="1" w:name="_GoBack"/>
      <w:bookmarkEnd w:id="1"/>
    </w:p>
    <w:p w14:paraId="41DDAD63" w14:textId="77777777" w:rsidR="00AC6570" w:rsidRPr="00975E2D" w:rsidRDefault="00AC6570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10343" w:type="dxa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1275"/>
        <w:gridCol w:w="1276"/>
        <w:gridCol w:w="1276"/>
        <w:gridCol w:w="1134"/>
        <w:gridCol w:w="1559"/>
      </w:tblGrid>
      <w:tr w:rsidR="00264625" w:rsidRPr="00975E2D" w14:paraId="5C822E31" w14:textId="77777777" w:rsidTr="001729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C822E2A" w14:textId="77777777" w:rsidR="00756ED8" w:rsidRPr="00975E2D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1843" w:type="dxa"/>
          </w:tcPr>
          <w:p w14:paraId="5C822E2B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1275" w:type="dxa"/>
          </w:tcPr>
          <w:p w14:paraId="5C822E2C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1276" w:type="dxa"/>
          </w:tcPr>
          <w:p w14:paraId="5C822E2D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Divya</w:t>
            </w:r>
            <w:proofErr w:type="spellEnd"/>
          </w:p>
        </w:tc>
        <w:tc>
          <w:tcPr>
            <w:tcW w:w="1276" w:type="dxa"/>
          </w:tcPr>
          <w:p w14:paraId="5C822E2E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1134" w:type="dxa"/>
          </w:tcPr>
          <w:p w14:paraId="5C822E2F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1559" w:type="dxa"/>
          </w:tcPr>
          <w:p w14:paraId="5C822E30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Sakib</w:t>
            </w:r>
            <w:proofErr w:type="spellEnd"/>
          </w:p>
        </w:tc>
      </w:tr>
      <w:tr w:rsidR="00172940" w:rsidRPr="00975E2D" w14:paraId="5C822E39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32" w14:textId="66FD5A1D" w:rsidR="00172940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dentifying and Finding Inconsistencies</w:t>
            </w:r>
          </w:p>
        </w:tc>
        <w:tc>
          <w:tcPr>
            <w:tcW w:w="1843" w:type="dxa"/>
          </w:tcPr>
          <w:p w14:paraId="5C822E33" w14:textId="0B902594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34" w14:textId="6A9FCC60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bookmarkStart w:id="2" w:name="_30j0zll" w:colFirst="0" w:colLast="0"/>
            <w:bookmarkEnd w:id="2"/>
          </w:p>
        </w:tc>
        <w:tc>
          <w:tcPr>
            <w:tcW w:w="1276" w:type="dxa"/>
          </w:tcPr>
          <w:p w14:paraId="5C822E35" w14:textId="0F706588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36" w14:textId="65F3C009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37" w14:textId="531B0ADC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38" w14:textId="4F7C81D9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31A746C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E46F222" w14:textId="77777777" w:rsidR="00172940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2C3CA6F" w14:textId="6BC66611" w:rsidR="00172940" w:rsidRPr="00264625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3C39D420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118B9443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32C39081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138B6741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6604D98A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2E9D7389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C988824" w14:textId="77777777" w:rsidR="00172940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12ABBD66" w14:textId="5B6B3D61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618DB03E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13AF3196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430E1305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0DFC8441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2B6A787F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42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3A" w14:textId="5A6A6DE0" w:rsidR="00756ED8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cumenting Conflicts</w:t>
            </w:r>
          </w:p>
        </w:tc>
        <w:tc>
          <w:tcPr>
            <w:tcW w:w="1843" w:type="dxa"/>
          </w:tcPr>
          <w:p w14:paraId="5C822E3B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3C" w14:textId="768E3932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3D" w14:textId="49352B6C" w:rsidR="002B31A6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3E" w14:textId="17CFBC9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40" w14:textId="17834F24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41" w14:textId="69C16C4A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4A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43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4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C822E45" w14:textId="3C6452C9" w:rsidR="008A5965" w:rsidRPr="00975E2D" w:rsidRDefault="008A596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6" w14:textId="6FC8C52E" w:rsidR="002B31A6" w:rsidRPr="00975E2D" w:rsidRDefault="002B31A6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7" w14:textId="04415F97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48" w14:textId="5AFCCA4B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49" w14:textId="2EE9800E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52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4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4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C822E4D" w14:textId="5E8854FA" w:rsidR="008A5965" w:rsidRPr="00975E2D" w:rsidRDefault="008A596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E" w14:textId="4EE266A3" w:rsidR="002B31A6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F" w14:textId="2F30EBE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50" w14:textId="02D640F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51" w14:textId="708784A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5A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53" w14:textId="5B25C834" w:rsidR="00756ED8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nflict Resolution</w:t>
            </w:r>
          </w:p>
        </w:tc>
        <w:tc>
          <w:tcPr>
            <w:tcW w:w="1843" w:type="dxa"/>
          </w:tcPr>
          <w:p w14:paraId="5C822E5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55" w14:textId="19F989C3" w:rsidR="00CF1E52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6" w14:textId="1526CF24" w:rsidR="002535AE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7" w14:textId="0CE54EA1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58" w14:textId="540632F4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59" w14:textId="0CDDAAE3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63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5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5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C822E5D" w14:textId="2EF17DB0" w:rsidR="00CF1E52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E" w14:textId="016F9DC3" w:rsidR="002535AE" w:rsidRPr="00975E2D" w:rsidRDefault="002535AE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F" w14:textId="3203E6A1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61" w14:textId="5AB38F72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62" w14:textId="3592EF67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6C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64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65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C822E66" w14:textId="60F722A0" w:rsidR="00CF1E52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67" w14:textId="03F836A9" w:rsidR="002535AE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68" w14:textId="64559F66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6A" w14:textId="43D0FA20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6B" w14:textId="431870F2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5C822E75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6D" w14:textId="43090E3B" w:rsidR="00756ED8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nflict Evaluation</w:t>
            </w:r>
          </w:p>
        </w:tc>
        <w:tc>
          <w:tcPr>
            <w:tcW w:w="1843" w:type="dxa"/>
          </w:tcPr>
          <w:p w14:paraId="5C822E6E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6F" w14:textId="1BB1CD28" w:rsidR="00CF1E52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0" w14:textId="0F1837D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1" w14:textId="2F224749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73" w14:textId="511586BF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74" w14:textId="41DF3550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5C822E7E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76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77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C822E78" w14:textId="2B0D156E" w:rsidR="00591919" w:rsidRPr="00975E2D" w:rsidRDefault="00591919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9" w14:textId="2FFBEEDC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A" w14:textId="6F0735DA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7C" w14:textId="02A9D46D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7D" w14:textId="48470030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5C822E87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7F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80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C822E81" w14:textId="7A763DEF" w:rsidR="00591919" w:rsidRPr="00975E2D" w:rsidRDefault="00591919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82" w14:textId="2532EAE5" w:rsidR="006461E1" w:rsidRPr="00975E2D" w:rsidRDefault="006461E1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83" w14:textId="2D6A0A6A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85" w14:textId="581E595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86" w14:textId="1F55B6AC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8168704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07D3943" w14:textId="65746611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isk Management</w:t>
            </w:r>
          </w:p>
        </w:tc>
        <w:tc>
          <w:tcPr>
            <w:tcW w:w="1843" w:type="dxa"/>
          </w:tcPr>
          <w:p w14:paraId="1F0A864D" w14:textId="73724FFE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71CEEBF8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2A3F8B8C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62D93679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420BBE23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78A1A0F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C55367D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FC9A37C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591C0B6" w14:textId="04271385" w:rsidR="00172940" w:rsidRPr="00264625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39AD8D6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767D77F5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466FF9A0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0C84046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2D568C68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712C87CF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3C6F5895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16A62AFE" w14:textId="067DC96C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7FCC0419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0C62B44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D76B707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2E5873E4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1262BE55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E9783F7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3EF38D09" w14:textId="61969B8A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1843" w:type="dxa"/>
          </w:tcPr>
          <w:p w14:paraId="20765B07" w14:textId="1E03D11E" w:rsidR="00172940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778EDD54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3ECDCBCA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780FC9FD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10C4E54D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6C9D6E25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05EAB6B7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28772ED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0150D581" w14:textId="74ECC92E" w:rsidR="00172940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151B5C74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5B69686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8B9637D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B2A9B9C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0CA08A6A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1D8F7539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E55D759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0E3336A5" w14:textId="77891993" w:rsidR="00172940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DC40C17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4510B861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2D7E3BE7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ECCDE83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7481405F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C822E88" w14:textId="77777777" w:rsidR="00756ED8" w:rsidRPr="00975E2D" w:rsidRDefault="00756ED8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89" w14:textId="7777777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3. In addition to the material seen in class, what other techniques did you apply for completing this delivery?</w:t>
      </w:r>
    </w:p>
    <w:p w14:paraId="5C822E8A" w14:textId="77777777" w:rsidR="00756ED8" w:rsidRPr="00975E2D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worked well</w:t>
      </w:r>
    </w:p>
    <w:p w14:paraId="5C822E8E" w14:textId="77777777" w:rsidR="00756ED8" w:rsidRPr="00975E2D" w:rsidRDefault="00756ED8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8F" w14:textId="77777777" w:rsidR="00756ED8" w:rsidRPr="00975E2D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did not work?</w:t>
      </w:r>
    </w:p>
    <w:p w14:paraId="5C822E91" w14:textId="77777777" w:rsidR="00756ED8" w:rsidRPr="00975E2D" w:rsidRDefault="00756ED8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92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4. How did you work together as a group in the project? What worked well, and what did not work during your interaction(s)? What would you do differently in the future?</w:t>
      </w:r>
    </w:p>
    <w:p w14:paraId="5C822E96" w14:textId="77777777" w:rsidR="00756ED8" w:rsidRPr="00975E2D" w:rsidRDefault="00756ED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E31AD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D2AC4C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F9CF06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F2FC7E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11EEB2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5B12D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399F6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3AB1DD2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6F7D43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B3188D0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49CEBA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C9FAC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AB1F67D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A16A39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A57EA6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D95F57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CBD032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EB496A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10AF9E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B55FBC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3700A1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258B880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4FD4BD5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547B5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74E1586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5D8F76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CD84A4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0839C51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7D06E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D0D3874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7791372" w14:textId="71B2D156" w:rsidR="00975E2D" w:rsidRDefault="00975E2D" w:rsidP="00524F2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</w:rPr>
      </w:pPr>
    </w:p>
    <w:p w14:paraId="2467AEB6" w14:textId="38A6361D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76C0A3" w14:textId="75C91FB4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FD22B36" w14:textId="7CD082F7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63D4174" w14:textId="5704E591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1E7D120" w14:textId="77777777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A" w14:textId="654EB694" w:rsidR="00756ED8" w:rsidRDefault="00D9573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ppendix</w:t>
      </w:r>
    </w:p>
    <w:p w14:paraId="17BF32A5" w14:textId="77777777" w:rsidR="00975E2D" w:rsidRDefault="00975E2D">
      <w:pPr>
        <w:jc w:val="center"/>
        <w:rPr>
          <w:b/>
          <w:sz w:val="40"/>
          <w:szCs w:val="40"/>
        </w:rPr>
      </w:pPr>
    </w:p>
    <w:p w14:paraId="5C822EB4" w14:textId="2D414497" w:rsidR="00756ED8" w:rsidRDefault="00D95735" w:rsidP="00F71A2D">
      <w:pPr>
        <w:rPr>
          <w:sz w:val="20"/>
          <w:szCs w:val="20"/>
        </w:rPr>
      </w:pPr>
      <w:r>
        <w:rPr>
          <w:sz w:val="40"/>
          <w:szCs w:val="40"/>
        </w:rPr>
        <w:lastRenderedPageBreak/>
        <w:tab/>
      </w:r>
    </w:p>
    <w:p w14:paraId="5C822EB5" w14:textId="77777777" w:rsidR="00756ED8" w:rsidRDefault="00756ED8">
      <w:pPr>
        <w:ind w:left="709"/>
        <w:rPr>
          <w:sz w:val="20"/>
          <w:szCs w:val="20"/>
        </w:rPr>
      </w:pPr>
    </w:p>
    <w:p w14:paraId="5C822EB6" w14:textId="77777777" w:rsidR="00756ED8" w:rsidRDefault="00756ED8">
      <w:pPr>
        <w:ind w:left="709"/>
        <w:rPr>
          <w:sz w:val="20"/>
          <w:szCs w:val="20"/>
        </w:rPr>
      </w:pPr>
    </w:p>
    <w:sectPr w:rsidR="00756ED8" w:rsidSect="001D0B8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C33E5"/>
    <w:multiLevelType w:val="multilevel"/>
    <w:tmpl w:val="B97ED06C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2D2FAB"/>
    <w:multiLevelType w:val="multilevel"/>
    <w:tmpl w:val="FA8E9BE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B0A38"/>
    <w:multiLevelType w:val="multilevel"/>
    <w:tmpl w:val="5FFA545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A0429C"/>
    <w:multiLevelType w:val="multilevel"/>
    <w:tmpl w:val="55AE5B9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FD764C1"/>
    <w:multiLevelType w:val="multilevel"/>
    <w:tmpl w:val="17405A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D26FB"/>
    <w:multiLevelType w:val="multilevel"/>
    <w:tmpl w:val="547EC7C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8C36A08"/>
    <w:multiLevelType w:val="multilevel"/>
    <w:tmpl w:val="10CA6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0412BD1"/>
    <w:multiLevelType w:val="multilevel"/>
    <w:tmpl w:val="36C241B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A3E7F8B"/>
    <w:multiLevelType w:val="multilevel"/>
    <w:tmpl w:val="A72EF8B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TAwNTMzMjA3NTBQ0lEKTi0uzszPAykwqgUArzHmyCwAAAA="/>
  </w:docVars>
  <w:rsids>
    <w:rsidRoot w:val="00756ED8"/>
    <w:rsid w:val="000316AB"/>
    <w:rsid w:val="00032414"/>
    <w:rsid w:val="000A6EA3"/>
    <w:rsid w:val="000B226C"/>
    <w:rsid w:val="00172940"/>
    <w:rsid w:val="00184D2C"/>
    <w:rsid w:val="001B4A77"/>
    <w:rsid w:val="001D0B89"/>
    <w:rsid w:val="00207409"/>
    <w:rsid w:val="002535AE"/>
    <w:rsid w:val="002603F1"/>
    <w:rsid w:val="00264625"/>
    <w:rsid w:val="002B31A6"/>
    <w:rsid w:val="002F7EC9"/>
    <w:rsid w:val="0030089E"/>
    <w:rsid w:val="00376335"/>
    <w:rsid w:val="003B016D"/>
    <w:rsid w:val="004B4B26"/>
    <w:rsid w:val="004C7A42"/>
    <w:rsid w:val="00524F2F"/>
    <w:rsid w:val="00591919"/>
    <w:rsid w:val="005F5AB2"/>
    <w:rsid w:val="006461E1"/>
    <w:rsid w:val="006B2513"/>
    <w:rsid w:val="00754DA0"/>
    <w:rsid w:val="00756ED8"/>
    <w:rsid w:val="0076588B"/>
    <w:rsid w:val="007B3FF2"/>
    <w:rsid w:val="008A5965"/>
    <w:rsid w:val="008F16FA"/>
    <w:rsid w:val="00924E60"/>
    <w:rsid w:val="00975E2D"/>
    <w:rsid w:val="009A3A98"/>
    <w:rsid w:val="009D14D1"/>
    <w:rsid w:val="00A915A8"/>
    <w:rsid w:val="00AB7F84"/>
    <w:rsid w:val="00AC6570"/>
    <w:rsid w:val="00B675DD"/>
    <w:rsid w:val="00B71D4F"/>
    <w:rsid w:val="00C138E8"/>
    <w:rsid w:val="00C53512"/>
    <w:rsid w:val="00CF1E52"/>
    <w:rsid w:val="00D95735"/>
    <w:rsid w:val="00DE6158"/>
    <w:rsid w:val="00E10D4F"/>
    <w:rsid w:val="00E21A58"/>
    <w:rsid w:val="00E52AD3"/>
    <w:rsid w:val="00E6722D"/>
    <w:rsid w:val="00E71F3A"/>
    <w:rsid w:val="00E96DB3"/>
    <w:rsid w:val="00F0119F"/>
    <w:rsid w:val="00F20CCD"/>
    <w:rsid w:val="00F71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22E0C"/>
  <w15:docId w15:val="{307C6A69-4A6F-4085-9851-11D036D3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paragraph" w:styleId="ListParagraph">
    <w:name w:val="List Paragraph"/>
    <w:basedOn w:val="Normal"/>
    <w:uiPriority w:val="34"/>
    <w:qFormat/>
    <w:rsid w:val="007B3FF2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90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ib shuvo</dc:creator>
  <cp:lastModifiedBy>Microsoft Office User</cp:lastModifiedBy>
  <cp:revision>5</cp:revision>
  <cp:lastPrinted>2020-07-07T02:31:00Z</cp:lastPrinted>
  <dcterms:created xsi:type="dcterms:W3CDTF">2020-07-14T19:23:00Z</dcterms:created>
  <dcterms:modified xsi:type="dcterms:W3CDTF">2020-07-14T20:44:00Z</dcterms:modified>
</cp:coreProperties>
</file>